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47BDF" w14:textId="36EFE0F3" w:rsidR="00675A1B" w:rsidRPr="00675A1B" w:rsidRDefault="004269E2" w:rsidP="00675A1B">
      <w:pPr>
        <w:pStyle w:val="Hlavnnadpis"/>
        <w:rPr>
          <w:rFonts w:ascii="Verdana" w:hAnsi="Verdana"/>
          <w:bCs/>
          <w:iCs/>
        </w:rPr>
      </w:pPr>
      <w:r w:rsidRPr="007C7393">
        <w:rPr>
          <w:rFonts w:ascii="Verdana" w:hAnsi="Verdana"/>
        </w:rPr>
        <w:t>Formulář nabídky</w:t>
      </w:r>
      <w:r w:rsidR="00675A1B">
        <w:rPr>
          <w:rFonts w:ascii="Verdana" w:hAnsi="Verdana"/>
        </w:rPr>
        <w:t xml:space="preserve"> -</w:t>
      </w:r>
      <w:r w:rsidR="00675A1B" w:rsidRPr="00675A1B">
        <w:rPr>
          <w:rFonts w:ascii="Verdana" w:hAnsi="Verdana"/>
          <w:b w:val="0"/>
          <w:bCs/>
        </w:rPr>
        <w:t xml:space="preserve"> </w:t>
      </w:r>
      <w:r w:rsidR="00675A1B" w:rsidRPr="00675A1B">
        <w:rPr>
          <w:rFonts w:ascii="Verdana" w:hAnsi="Verdana"/>
          <w:bCs/>
        </w:rPr>
        <w:t>Kluziště za Lužánkami</w:t>
      </w:r>
    </w:p>
    <w:p w14:paraId="744D353D" w14:textId="60910814" w:rsidR="00876A4D" w:rsidRPr="007C7393" w:rsidRDefault="00876A4D" w:rsidP="00990953">
      <w:pPr>
        <w:pStyle w:val="Hlavnnadpis"/>
        <w:rPr>
          <w:rFonts w:ascii="Verdana" w:hAnsi="Verdana"/>
        </w:rPr>
      </w:pPr>
    </w:p>
    <w:p w14:paraId="3BD88E26" w14:textId="08BB8EFA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podané </w:t>
      </w:r>
      <w:r w:rsidR="00467AF4">
        <w:rPr>
          <w:rFonts w:ascii="Verdana" w:hAnsi="Verdana" w:cs="Open Sans"/>
          <w:sz w:val="20"/>
          <w:szCs w:val="20"/>
        </w:rPr>
        <w:t>na základě výzvy</w:t>
      </w:r>
      <w:r w:rsidR="00A3222A" w:rsidRPr="007C7393">
        <w:rPr>
          <w:rFonts w:ascii="Verdana" w:hAnsi="Verdana" w:cs="Open Sans"/>
          <w:sz w:val="20"/>
          <w:szCs w:val="20"/>
        </w:rPr>
        <w:t xml:space="preserve"> na </w:t>
      </w:r>
    </w:p>
    <w:p w14:paraId="45068B8B" w14:textId="77777777" w:rsidR="00DF519E" w:rsidRPr="00517301" w:rsidRDefault="00DF519E" w:rsidP="00DF519E">
      <w:pPr>
        <w:jc w:val="center"/>
        <w:rPr>
          <w:rFonts w:ascii="Verdana" w:hAnsi="Verdana"/>
          <w:b/>
          <w:bCs/>
          <w:color w:val="4F81BD" w:themeColor="accent1"/>
        </w:rPr>
      </w:pPr>
      <w:r w:rsidRPr="00517301">
        <w:rPr>
          <w:rFonts w:ascii="Verdana" w:hAnsi="Verdana"/>
          <w:b/>
          <w:bCs/>
          <w:color w:val="4F81BD" w:themeColor="accent1"/>
        </w:rPr>
        <w:t>nájem plochy nebo prostor občerstvení v objektech společnosti STAREZ – SPORT, a.s</w:t>
      </w:r>
      <w:r>
        <w:rPr>
          <w:rFonts w:ascii="Verdana" w:hAnsi="Verdana"/>
          <w:b/>
          <w:bCs/>
          <w:color w:val="4F81BD" w:themeColor="accent1"/>
        </w:rPr>
        <w:t>.</w:t>
      </w:r>
    </w:p>
    <w:p w14:paraId="27243AD3" w14:textId="77777777" w:rsidR="00DF519E" w:rsidRPr="00517301" w:rsidRDefault="00DF519E" w:rsidP="00DF519E">
      <w:pPr>
        <w:jc w:val="center"/>
        <w:rPr>
          <w:rFonts w:ascii="Verdana" w:hAnsi="Verdana"/>
          <w:b/>
          <w:bCs/>
          <w:color w:val="4F81BD" w:themeColor="accent1"/>
        </w:rPr>
      </w:pPr>
      <w:r w:rsidRPr="00517301">
        <w:rPr>
          <w:rFonts w:ascii="Verdana" w:hAnsi="Verdana"/>
          <w:b/>
          <w:bCs/>
          <w:color w:val="4F81BD" w:themeColor="accent1"/>
          <w:szCs w:val="20"/>
        </w:rPr>
        <w:t xml:space="preserve">v areálu Starez Arena Vodova a Kluziště </w:t>
      </w:r>
      <w:r>
        <w:rPr>
          <w:rFonts w:ascii="Verdana" w:hAnsi="Verdana"/>
          <w:b/>
          <w:bCs/>
          <w:color w:val="4F81BD" w:themeColor="accent1"/>
          <w:szCs w:val="20"/>
        </w:rPr>
        <w:t>za</w:t>
      </w:r>
      <w:r w:rsidRPr="00517301">
        <w:rPr>
          <w:rFonts w:ascii="Verdana" w:hAnsi="Verdana"/>
          <w:b/>
          <w:bCs/>
          <w:color w:val="4F81BD" w:themeColor="accent1"/>
          <w:szCs w:val="20"/>
        </w:rPr>
        <w:t xml:space="preserve"> Lužánkami</w:t>
      </w:r>
    </w:p>
    <w:p w14:paraId="04BDA081" w14:textId="77777777" w:rsidR="00884B58" w:rsidRDefault="00884B58" w:rsidP="00991501">
      <w:pPr>
        <w:widowControl w:val="0"/>
        <w:spacing w:before="0" w:line="264" w:lineRule="auto"/>
        <w:jc w:val="center"/>
        <w:rPr>
          <w:rFonts w:ascii="Verdana" w:hAnsi="Verdana"/>
          <w:b/>
          <w:bCs/>
          <w:color w:val="4F81BD" w:themeColor="accent1"/>
          <w:szCs w:val="20"/>
        </w:rPr>
      </w:pPr>
    </w:p>
    <w:p w14:paraId="51B84334" w14:textId="77777777" w:rsidR="00884B58" w:rsidRDefault="00884B58" w:rsidP="00991501">
      <w:pPr>
        <w:widowControl w:val="0"/>
        <w:spacing w:before="0" w:line="264" w:lineRule="auto"/>
        <w:jc w:val="center"/>
        <w:rPr>
          <w:rFonts w:ascii="Verdana" w:hAnsi="Verdana"/>
          <w:b/>
          <w:bCs/>
          <w:color w:val="4F81BD" w:themeColor="accent1"/>
          <w:szCs w:val="20"/>
        </w:rPr>
      </w:pP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1E8EB286" w14:textId="37FDA8C5" w:rsidR="001D754E" w:rsidRPr="007C7393" w:rsidRDefault="007B3033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Název/obchodní firma/jméno:</w:t>
      </w:r>
      <w:r>
        <w:rPr>
          <w:rFonts w:ascii="Verdana" w:hAnsi="Verdana" w:cs="Open Sans"/>
          <w:sz w:val="20"/>
          <w:szCs w:val="20"/>
        </w:rPr>
        <w:tab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63936C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e sídlem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1B80C7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IČO (je-li přiděleno)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0285DB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  <w:lang w:eastAsia="cs-CZ"/>
        </w:rPr>
      </w:pPr>
      <w:r w:rsidRPr="007C7393">
        <w:rPr>
          <w:rFonts w:ascii="Verdana" w:hAnsi="Verdana" w:cs="Open Sans"/>
          <w:color w:val="000000" w:themeColor="text1"/>
          <w:sz w:val="20"/>
          <w:szCs w:val="20"/>
        </w:rPr>
        <w:t xml:space="preserve">Zastoupen: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A0D07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ontaktní osoba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F6B010F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Tel. číslo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1486C6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E-mail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9832A1A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Bankovní spojení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7BB94F44" w14:textId="77777777" w:rsidR="00467AF4" w:rsidRDefault="00C42179" w:rsidP="00467AF4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le</w:t>
      </w:r>
      <w:r w:rsidR="009E6EBE" w:rsidRPr="007C7393">
        <w:rPr>
          <w:rFonts w:ascii="Verdana" w:hAnsi="Verdana" w:cs="Open Sans"/>
          <w:sz w:val="20"/>
          <w:szCs w:val="20"/>
        </w:rPr>
        <w:t>, u kterých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09388D" w:rsidRPr="007C7393">
        <w:rPr>
          <w:rFonts w:ascii="Verdana" w:hAnsi="Verdana" w:cs="Open Sans"/>
          <w:sz w:val="20"/>
          <w:szCs w:val="20"/>
        </w:rPr>
        <w:t>se předpokládá</w:t>
      </w:r>
      <w:r w:rsidRPr="007C7393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="00357362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jsou</w:t>
      </w:r>
      <w:r w:rsidR="00357362" w:rsidRPr="007C7393">
        <w:rPr>
          <w:rFonts w:ascii="Verdana" w:hAnsi="Verdana" w:cs="Open Sans"/>
          <w:sz w:val="20"/>
          <w:szCs w:val="20"/>
        </w:rPr>
        <w:t xml:space="preserve"> žlutě vyznačen</w:t>
      </w:r>
      <w:r w:rsidRPr="007C7393">
        <w:rPr>
          <w:rFonts w:ascii="Verdana" w:hAnsi="Verdana" w:cs="Open Sans"/>
          <w:sz w:val="20"/>
          <w:szCs w:val="20"/>
        </w:rPr>
        <w:t>a a je do nich</w:t>
      </w:r>
      <w:r w:rsidR="0009388D" w:rsidRPr="007C7393">
        <w:rPr>
          <w:rFonts w:ascii="Verdana" w:hAnsi="Verdana" w:cs="Open Sans"/>
          <w:sz w:val="20"/>
          <w:szCs w:val="20"/>
        </w:rPr>
        <w:t xml:space="preserve"> </w:t>
      </w:r>
      <w:r w:rsidR="00357362" w:rsidRPr="007C7393">
        <w:rPr>
          <w:rFonts w:ascii="Verdana" w:hAnsi="Verdana" w:cs="Open Sans"/>
          <w:sz w:val="20"/>
          <w:szCs w:val="20"/>
        </w:rPr>
        <w:t>možno vepisovat text.</w:t>
      </w:r>
      <w:r w:rsidR="001C7BB5">
        <w:rPr>
          <w:rFonts w:ascii="Verdana" w:hAnsi="Verdana" w:cs="Open Sans"/>
          <w:sz w:val="20"/>
          <w:szCs w:val="20"/>
        </w:rPr>
        <w:t xml:space="preserve"> </w:t>
      </w:r>
    </w:p>
    <w:p w14:paraId="12B78C96" w14:textId="285C65C7" w:rsidR="00157035" w:rsidRPr="007C7393" w:rsidRDefault="006A66F7" w:rsidP="00467AF4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6438101D" w:rsidR="006A66F7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</w:t>
      </w:r>
      <w:r w:rsidR="00467AF4">
        <w:rPr>
          <w:rFonts w:ascii="Verdana" w:hAnsi="Verdana" w:cs="Open Sans"/>
          <w:sz w:val="20"/>
          <w:szCs w:val="20"/>
        </w:rPr>
        <w:t>,</w:t>
      </w:r>
      <w:r w:rsidRPr="007C7393">
        <w:rPr>
          <w:rFonts w:ascii="Verdana" w:hAnsi="Verdana" w:cs="Open Sans"/>
          <w:sz w:val="20"/>
          <w:szCs w:val="20"/>
        </w:rPr>
        <w:t xml:space="preserve">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</w:t>
      </w:r>
      <w:r w:rsidR="00467AF4">
        <w:rPr>
          <w:rFonts w:ascii="Verdana" w:hAnsi="Verdana" w:cs="Open Sans"/>
          <w:sz w:val="20"/>
          <w:szCs w:val="20"/>
        </w:rPr>
        <w:t>zájemců</w:t>
      </w:r>
      <w:r w:rsidR="00200D36" w:rsidRPr="007C7393">
        <w:rPr>
          <w:rFonts w:ascii="Verdana" w:hAnsi="Verdana" w:cs="Open Sans"/>
          <w:sz w:val="20"/>
          <w:szCs w:val="20"/>
        </w:rPr>
        <w:t xml:space="preserve">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1D2B7751" w14:textId="763F91D2" w:rsidR="007E2C9F" w:rsidRDefault="007E2C9F" w:rsidP="004B4351">
      <w:pPr>
        <w:ind w:left="426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Mám zájem o:</w:t>
      </w:r>
    </w:p>
    <w:p w14:paraId="66782B67" w14:textId="5D13B5F9" w:rsidR="00F157FF" w:rsidRPr="00F157FF" w:rsidRDefault="00F157FF" w:rsidP="00884B58">
      <w:pPr>
        <w:ind w:left="426"/>
        <w:rPr>
          <w:rFonts w:ascii="Verdana" w:hAnsi="Verdana" w:cs="Open Sans"/>
          <w:b/>
          <w:sz w:val="20"/>
          <w:szCs w:val="20"/>
        </w:rPr>
      </w:pPr>
      <w:r w:rsidRPr="00F157FF">
        <w:rPr>
          <w:rFonts w:ascii="Verdana" w:hAnsi="Verdana" w:cs="Open Sans"/>
          <w:b/>
          <w:sz w:val="20"/>
          <w:szCs w:val="20"/>
        </w:rPr>
        <w:t>Nebytový prostor v objektu zázemí Kluziště a MF Lužánky, Sportovní 2, Brno – Královo pole</w:t>
      </w:r>
    </w:p>
    <w:p w14:paraId="4B2B983D" w14:textId="77777777" w:rsidR="00230536" w:rsidRDefault="00230536" w:rsidP="00230536">
      <w:pPr>
        <w:ind w:left="426"/>
        <w:rPr>
          <w:rFonts w:ascii="Verdana" w:hAnsi="Verdana" w:cs="Open Sans"/>
          <w:b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Doba provozování – </w:t>
      </w:r>
      <w:r w:rsidRPr="00F157FF">
        <w:rPr>
          <w:rFonts w:ascii="Verdana" w:hAnsi="Verdana" w:cs="Open Sans"/>
          <w:b/>
          <w:sz w:val="20"/>
          <w:szCs w:val="20"/>
        </w:rPr>
        <w:t>na zimní sezónu kluziště 2025/2026 (prosinec 2025 - únor 2026</w:t>
      </w:r>
      <w:r>
        <w:rPr>
          <w:rFonts w:ascii="Verdana" w:hAnsi="Verdana" w:cs="Open Sans"/>
          <w:b/>
          <w:sz w:val="20"/>
          <w:szCs w:val="20"/>
        </w:rPr>
        <w:t>).</w:t>
      </w:r>
    </w:p>
    <w:p w14:paraId="6A11EDA6" w14:textId="60248C8F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204A67E3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</w:t>
      </w:r>
      <w:r w:rsidR="00467AF4">
        <w:rPr>
          <w:rFonts w:ascii="Verdana" w:hAnsi="Verdana" w:cs="Open Sans"/>
          <w:sz w:val="20"/>
          <w:szCs w:val="20"/>
        </w:rPr>
        <w:t xml:space="preserve"> uvedené ve výzvě a příloze č. 1</w:t>
      </w:r>
      <w:r w:rsidR="009D3C3E">
        <w:rPr>
          <w:rFonts w:ascii="Verdana" w:hAnsi="Verdana" w:cs="Open Sans"/>
          <w:sz w:val="20"/>
          <w:szCs w:val="20"/>
        </w:rPr>
        <w:t>,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490014E3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je pro případ uzavření smlouvy na </w:t>
      </w:r>
      <w:r w:rsidR="0069002E">
        <w:rPr>
          <w:rFonts w:ascii="Verdana" w:hAnsi="Verdana" w:cs="Open Sans"/>
          <w:sz w:val="20"/>
          <w:szCs w:val="20"/>
        </w:rPr>
        <w:t>nájem prostor občerstvení</w:t>
      </w:r>
      <w:r w:rsidRPr="007C7393">
        <w:rPr>
          <w:rFonts w:ascii="Verdana" w:hAnsi="Verdana" w:cs="Open Sans"/>
          <w:sz w:val="20"/>
          <w:szCs w:val="20"/>
        </w:rPr>
        <w:t xml:space="preserve"> vázán veškerými smluvními podmínkami </w:t>
      </w:r>
      <w:r w:rsidR="00467AF4">
        <w:rPr>
          <w:rFonts w:ascii="Verdana" w:hAnsi="Verdana" w:cs="Open Sans"/>
          <w:sz w:val="20"/>
          <w:szCs w:val="20"/>
        </w:rPr>
        <w:t>pronajímatele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397A811F" w14:textId="2BB84B8B" w:rsidR="00E00EE1" w:rsidRPr="00E00EE1" w:rsidRDefault="00467AF4" w:rsidP="00E00EE1">
      <w:pPr>
        <w:pStyle w:val="Odstavecseseznamem"/>
        <w:numPr>
          <w:ilvl w:val="3"/>
          <w:numId w:val="10"/>
        </w:numPr>
        <w:ind w:left="1134" w:hanging="708"/>
        <w:rPr>
          <w:rFonts w:ascii="Verdana" w:hAnsi="Verdana" w:cs="Open Sans"/>
          <w:sz w:val="20"/>
          <w:szCs w:val="20"/>
          <w:lang w:eastAsia="x-none"/>
        </w:rPr>
      </w:pPr>
      <w:r w:rsidRPr="00E00EE1">
        <w:rPr>
          <w:rFonts w:ascii="Verdana" w:hAnsi="Verdana" w:cs="Open Sans"/>
          <w:sz w:val="20"/>
          <w:szCs w:val="20"/>
          <w:lang w:eastAsia="x-none"/>
        </w:rPr>
        <w:lastRenderedPageBreak/>
        <w:t>Konstrukce a n</w:t>
      </w:r>
      <w:r w:rsidR="00953D8D" w:rsidRPr="00E00EE1">
        <w:rPr>
          <w:rFonts w:ascii="Verdana" w:hAnsi="Verdana" w:cs="Open Sans"/>
          <w:sz w:val="20"/>
          <w:szCs w:val="20"/>
          <w:lang w:eastAsia="x-none"/>
        </w:rPr>
        <w:t xml:space="preserve">abídková </w:t>
      </w:r>
      <w:r w:rsidR="0069002E" w:rsidRPr="00E00EE1">
        <w:rPr>
          <w:rFonts w:ascii="Verdana" w:hAnsi="Verdana" w:cs="Open Sans"/>
          <w:sz w:val="20"/>
          <w:szCs w:val="20"/>
          <w:lang w:eastAsia="x-none"/>
        </w:rPr>
        <w:t>výše měsíčního nájemného</w:t>
      </w:r>
    </w:p>
    <w:p w14:paraId="00E926EA" w14:textId="63ED54FE" w:rsidR="00E00EE1" w:rsidRDefault="00E00EE1" w:rsidP="00E00EE1">
      <w:pPr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highlight w:val="yellow"/>
        </w:rPr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7C7393">
        <w:rPr>
          <w:highlight w:val="yellow"/>
        </w:rPr>
        <w:t> </w:t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E00EE1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 </w:t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    </w:t>
      </w:r>
      <w:r w:rsidRPr="00467AF4">
        <w:rPr>
          <w:rFonts w:ascii="Verdana" w:hAnsi="Verdana" w:cs="Open Sans"/>
          <w:b/>
          <w:bCs/>
          <w:color w:val="000000" w:themeColor="text1"/>
          <w:sz w:val="20"/>
          <w:szCs w:val="20"/>
        </w:rPr>
        <w:t>Kč bez DPH</w:t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 nebo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 xml:space="preserve"> Kč bez DPH +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% z obratu bez DPH</w:t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. </w:t>
      </w:r>
    </w:p>
    <w:p w14:paraId="1508AFDF" w14:textId="3850E679" w:rsidR="00E00EE1" w:rsidRPr="00E00EE1" w:rsidRDefault="00E00EE1" w:rsidP="00E00EE1">
      <w:pPr>
        <w:rPr>
          <w:rFonts w:ascii="Verdana" w:hAnsi="Verdana" w:cs="Open Sans"/>
          <w:b/>
          <w:color w:val="000000" w:themeColor="text1"/>
          <w:sz w:val="20"/>
          <w:szCs w:val="20"/>
        </w:rPr>
      </w:pPr>
    </w:p>
    <w:p w14:paraId="5C7A9B12" w14:textId="05F0DF1F" w:rsidR="00D02886" w:rsidRDefault="002E6170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2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>) I</w:t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 xml:space="preserve">nformace ke stabilitě ekonomického, technického a personálního zázemí zájemce 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ab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C485921" w14:textId="3E901EA8" w:rsidR="00467AF4" w:rsidRDefault="00467AF4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</w:p>
    <w:p w14:paraId="7E1508F1" w14:textId="64F1A031" w:rsidR="00D02886" w:rsidRDefault="002E6170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>3</w:t>
      </w:r>
      <w:r w:rsidR="00D02886"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) 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 xml:space="preserve">Koncept gastroprovozu a návrh nabídky prodávaného sortimentu 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EDE3979" w14:textId="77777777" w:rsidR="002E6170" w:rsidRDefault="002E6170" w:rsidP="002E6170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>4)</w:t>
      </w:r>
      <w:r>
        <w:rPr>
          <w:rFonts w:ascii="Verdana" w:hAnsi="Verdana" w:cs="Open Sans"/>
          <w:color w:val="000000" w:themeColor="text1"/>
          <w:sz w:val="20"/>
          <w:szCs w:val="20"/>
        </w:rPr>
        <w:t xml:space="preserve"> Informaci o evidenci tržeb v pokladním systému a výdeji účtenky zákazníkovi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0DA92AA" w14:textId="63396991" w:rsidR="00D02886" w:rsidRDefault="002E6170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5</w:t>
      </w:r>
      <w:r w:rsidR="00D02886">
        <w:rPr>
          <w:rFonts w:ascii="Verdana" w:hAnsi="Verdana" w:cs="Open Sans"/>
          <w:color w:val="000000" w:themeColor="text1"/>
          <w:sz w:val="20"/>
          <w:szCs w:val="20"/>
        </w:rPr>
        <w:t xml:space="preserve">) Informace o přijímání platebních karet 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D02886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D02886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6C41F0D" w14:textId="014FBE85" w:rsidR="001C7BB5" w:rsidRDefault="002E6170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6</w:t>
      </w:r>
      <w:r w:rsidR="00A07A08">
        <w:rPr>
          <w:rFonts w:ascii="Verdana" w:hAnsi="Verdana" w:cs="Open Sans"/>
          <w:color w:val="000000" w:themeColor="text1"/>
          <w:sz w:val="20"/>
          <w:szCs w:val="20"/>
        </w:rPr>
        <w:t>) Informaci o systému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 vratných kelímků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8754301" w14:textId="3A38A6C2" w:rsidR="001C7BB5" w:rsidRPr="001C7BB5" w:rsidRDefault="00724F9B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8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) Další informace, které považuje zájemce za důležité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093635" w:rsidRPr="007C7393" w14:paraId="3007E446" w14:textId="77777777" w:rsidTr="00A0729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9CA46B9" w14:textId="4A1B58C0" w:rsidR="00093635" w:rsidRPr="007C7393" w:rsidRDefault="00093635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Profesní kvalifikace</w:t>
            </w:r>
          </w:p>
        </w:tc>
      </w:tr>
      <w:tr w:rsidR="00093635" w:rsidRPr="007C7393" w14:paraId="12133001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E23E1" w14:textId="5C564F70" w:rsidR="00093635" w:rsidRPr="007C7393" w:rsidRDefault="00093635" w:rsidP="0069002E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67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, že je oprávněn podnikat v rozsahu odpovídajíc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ímu předmětu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běrového řízení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j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e schopen doložit </w:t>
            </w:r>
            <w:r w:rsidR="000A1A2C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tyto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doklady:</w:t>
            </w:r>
            <w:r w:rsidR="00057A11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pis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z živnostenského rejstříku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výpis z obchodního rejstříku</w:t>
            </w:r>
            <w:r w:rsidR="00467AF4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U právnických osob)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, oboje ne starší jak 3 měsíce. </w:t>
            </w:r>
          </w:p>
        </w:tc>
      </w:tr>
    </w:tbl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7BCC" w14:textId="4371BEED" w:rsidR="00AF34D4" w:rsidRPr="0071401E" w:rsidRDefault="00AF34D4" w:rsidP="001C7BB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="006300FE">
              <w:rPr>
                <w:rFonts w:ascii="Verdana" w:hAnsi="Verdana" w:cs="Open Sans"/>
                <w:b/>
                <w:sz w:val="20"/>
                <w:szCs w:val="20"/>
              </w:rPr>
              <w:t xml:space="preserve"> reference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683D86B9" w:rsidR="00AF34D4" w:rsidRPr="0071401E" w:rsidRDefault="00BC7751" w:rsidP="00AF34D4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tři</w:t>
            </w:r>
            <w:r w:rsidR="00AF34D4" w:rsidRPr="0071401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0D4008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reference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69002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provozování </w:t>
            </w:r>
            <w:r w:rsidR="00D0288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hostinské činnosti a prodeje kvasného lihu, konzumního lihu a lihovin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>.</w:t>
            </w:r>
          </w:p>
          <w:p w14:paraId="3328AEFC" w14:textId="2AFD3BD7" w:rsidR="00AF34D4" w:rsidRPr="007C7393" w:rsidRDefault="00D02886" w:rsidP="001C7BB5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>
              <w:rPr>
                <w:rFonts w:ascii="Verdana" w:hAnsi="Verdana" w:cs="Open Sans"/>
                <w:i/>
                <w:sz w:val="20"/>
                <w:szCs w:val="20"/>
              </w:rPr>
              <w:t>Pokud dodavatel již provozoval občerstvení u zadavatele, tak jej jako referenční zakázku může uvést.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 xml:space="preserve"> Referencí dále také může být i vlastní provozovna</w:t>
            </w:r>
            <w:r w:rsidR="000D4008">
              <w:rPr>
                <w:rFonts w:ascii="Verdana" w:hAnsi="Verdana" w:cs="Open Sans"/>
                <w:i/>
                <w:sz w:val="20"/>
                <w:szCs w:val="20"/>
              </w:rPr>
              <w:t>, pokud je provozována alespoň tři roky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>.</w:t>
            </w:r>
          </w:p>
          <w:p w14:paraId="3ACDCD8B" w14:textId="4BC8044E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</w:t>
            </w:r>
            <w:r w:rsidR="0099632B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ace o jednotlivých referencích </w:t>
            </w: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uvádí níže:</w:t>
            </w:r>
          </w:p>
          <w:p w14:paraId="045318BA" w14:textId="77777777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1C7BB5">
        <w:trPr>
          <w:trHeight w:val="510"/>
        </w:trPr>
        <w:tc>
          <w:tcPr>
            <w:tcW w:w="3148" w:type="dxa"/>
            <w:vAlign w:val="center"/>
          </w:tcPr>
          <w:p w14:paraId="26B044B8" w14:textId="48A3BF24" w:rsidR="00AF34D4" w:rsidRPr="007C7393" w:rsidRDefault="006300FE" w:rsidP="001C7BB5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AF34D4"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č. 1: </w:t>
            </w:r>
          </w:p>
          <w:p w14:paraId="534918BE" w14:textId="0D18C4F3" w:rsidR="00AF34D4" w:rsidRPr="007C7393" w:rsidRDefault="00593CA2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36470FF5" w14:textId="77777777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67967B5" w14:textId="65240C2A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C9CFDD8" w:rsidR="00AF34D4" w:rsidRPr="007C7393" w:rsidRDefault="00AF34D4" w:rsidP="00D02886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 w:rsidR="00D02886"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5FAD55EF" w14:textId="77777777" w:rsidTr="001C7BB5">
        <w:trPr>
          <w:trHeight w:val="510"/>
        </w:trPr>
        <w:tc>
          <w:tcPr>
            <w:tcW w:w="3148" w:type="dxa"/>
            <w:vAlign w:val="center"/>
          </w:tcPr>
          <w:p w14:paraId="5F649261" w14:textId="13052864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 w:rsidRPr="007C7393">
              <w:rPr>
                <w:rFonts w:ascii="Verdana" w:hAnsi="Verdana" w:cs="Open Sans"/>
                <w:b/>
                <w:sz w:val="20"/>
                <w:szCs w:val="20"/>
              </w:rPr>
              <w:t>č. 2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0507CF7" w14:textId="7D645A7E" w:rsidR="001C7BB5" w:rsidRPr="007C7393" w:rsidRDefault="00593CA2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2E67B03FC9D6429B9B1EDB09F364AFE7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04651BAB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09333F7D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AF6F2A2D96E64B0281DB78F9628B0579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E175EED" w14:textId="7A65E1FA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870E499EE58544F6B038FBDE3095C69C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31A16CA3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046F4DA358514F5F9E81D60A0B9F4CFF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25669FE4" w14:textId="77777777" w:rsidTr="001C7BB5">
        <w:trPr>
          <w:trHeight w:val="510"/>
        </w:trPr>
        <w:tc>
          <w:tcPr>
            <w:tcW w:w="3148" w:type="dxa"/>
            <w:vAlign w:val="center"/>
          </w:tcPr>
          <w:p w14:paraId="2CF5A345" w14:textId="35A98EAE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č. 3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66854729" w14:textId="31EB8FC5" w:rsidR="001C7BB5" w:rsidRPr="007C7393" w:rsidRDefault="00593CA2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278102213"/>
                <w:placeholder>
                  <w:docPart w:val="9563D8763BD14E55B4227F87834A76AD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73271E74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92C4A64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093386687"/>
                <w:placeholder>
                  <w:docPart w:val="C4AC614703AB4A94A0C19B83BEEB185C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32EAB34" w14:textId="0D620E7C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541042274"/>
                <w:placeholder>
                  <w:docPart w:val="C79CDEB0A30B40EEAFFAAEB6A93BC3F9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3EC84E0A" w14:textId="606AD1AA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48135583"/>
                <w:placeholder>
                  <w:docPart w:val="016CCFEB38654F90A65B7BCF40184AE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97107C" w14:textId="387DBA74" w:rsidR="008630ED" w:rsidRDefault="00361DE4" w:rsidP="00990953">
      <w:pPr>
        <w:spacing w:before="240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instrText xml:space="preserve"> FORMTEXT </w:instrTex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separate"/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end"/>
      </w:r>
    </w:p>
    <w:p w14:paraId="226F527A" w14:textId="6455BB60" w:rsidR="008630ED" w:rsidRDefault="008630ED" w:rsidP="008630ED">
      <w:pPr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Přílohy:</w:t>
      </w:r>
    </w:p>
    <w:p w14:paraId="480245F0" w14:textId="602DBCB0" w:rsidR="008630ED" w:rsidRDefault="008630ED" w:rsidP="008630ED">
      <w:pPr>
        <w:rPr>
          <w:rFonts w:ascii="Verdana" w:hAnsi="Verdana" w:cs="Open Sans"/>
          <w:sz w:val="20"/>
          <w:szCs w:val="20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Seznam příloh k jednotlivým bodům nabídky</w:t>
      </w:r>
    </w:p>
    <w:p w14:paraId="55AC845A" w14:textId="35D6885A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1.</w:t>
      </w:r>
    </w:p>
    <w:p w14:paraId="0239B0FA" w14:textId="0C244532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2.</w:t>
      </w:r>
    </w:p>
    <w:p w14:paraId="667F500D" w14:textId="448C6BB3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3.</w:t>
      </w:r>
    </w:p>
    <w:p w14:paraId="5A0C9D40" w14:textId="660905B8" w:rsidR="008630ED" w:rsidRDefault="008630ED" w:rsidP="008630ED">
      <w:pPr>
        <w:rPr>
          <w:rFonts w:ascii="Verdana" w:hAnsi="Verdana" w:cs="Open Sans"/>
          <w:sz w:val="20"/>
          <w:szCs w:val="20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…</w:t>
      </w:r>
    </w:p>
    <w:p w14:paraId="6C027F4A" w14:textId="77777777" w:rsidR="008630ED" w:rsidRPr="008630ED" w:rsidRDefault="008630ED" w:rsidP="008630ED">
      <w:pPr>
        <w:rPr>
          <w:rFonts w:ascii="Verdana" w:hAnsi="Verdana" w:cs="Open Sans"/>
          <w:sz w:val="20"/>
          <w:szCs w:val="20"/>
        </w:rPr>
      </w:pPr>
    </w:p>
    <w:p w14:paraId="170B49A3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  <w:r w:rsidRPr="008630ED">
        <w:rPr>
          <w:rFonts w:ascii="Arial" w:hAnsi="Arial" w:cs="Arial"/>
          <w:sz w:val="20"/>
          <w:szCs w:val="20"/>
          <w:highlight w:val="yellow"/>
        </w:rPr>
        <w:t>V ………… dne ………...</w:t>
      </w:r>
    </w:p>
    <w:p w14:paraId="2714A252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</w:p>
    <w:p w14:paraId="5DA3EECA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</w:p>
    <w:p w14:paraId="750CB4C4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037FA6F0" w14:textId="77777777" w:rsidR="008630ED" w:rsidRPr="002A6DD6" w:rsidRDefault="008630ED" w:rsidP="008630ED">
      <w:pPr>
        <w:pStyle w:val="Zkladntext2"/>
        <w:rPr>
          <w:rFonts w:ascii="Arial" w:hAnsi="Arial" w:cs="Arial"/>
          <w:i/>
          <w:szCs w:val="20"/>
          <w:highlight w:val="yellow"/>
        </w:rPr>
      </w:pPr>
      <w:r w:rsidRPr="002A6DD6">
        <w:rPr>
          <w:rFonts w:ascii="Arial" w:hAnsi="Arial" w:cs="Arial"/>
          <w:i/>
          <w:szCs w:val="20"/>
          <w:highlight w:val="yellow"/>
        </w:rPr>
        <w:t>(</w:t>
      </w:r>
      <w:r w:rsidRPr="002A6DD6">
        <w:rPr>
          <w:rFonts w:ascii="Arial" w:hAnsi="Arial" w:cs="Arial"/>
          <w:i/>
          <w:szCs w:val="20"/>
          <w:highlight w:val="yellow"/>
          <w:lang w:val="cs-CZ"/>
        </w:rPr>
        <w:t>osoba oprávněná jednat za/jménem uchazeče</w:t>
      </w:r>
      <w:r w:rsidRPr="002A6DD6">
        <w:rPr>
          <w:rFonts w:ascii="Arial" w:hAnsi="Arial" w:cs="Arial"/>
          <w:i/>
          <w:szCs w:val="20"/>
          <w:highlight w:val="yellow"/>
        </w:rPr>
        <w:t>)</w:t>
      </w:r>
    </w:p>
    <w:p w14:paraId="5333EFAC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</w:p>
    <w:p w14:paraId="0A7E72F4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</w:p>
    <w:p w14:paraId="300CA979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70CE4E96" w14:textId="77777777" w:rsidR="008630ED" w:rsidRPr="00057356" w:rsidRDefault="008630ED" w:rsidP="008630ED">
      <w:pPr>
        <w:pStyle w:val="Zkladntext2"/>
        <w:jc w:val="left"/>
        <w:rPr>
          <w:rFonts w:ascii="Arial" w:hAnsi="Arial" w:cs="Arial"/>
          <w:szCs w:val="20"/>
        </w:rPr>
      </w:pPr>
      <w:r w:rsidRPr="002A6DD6">
        <w:rPr>
          <w:rFonts w:ascii="Arial" w:hAnsi="Arial" w:cs="Arial"/>
          <w:i/>
          <w:szCs w:val="20"/>
          <w:highlight w:val="yellow"/>
        </w:rPr>
        <w:t>(podpis)</w:t>
      </w:r>
    </w:p>
    <w:p w14:paraId="35A9C335" w14:textId="77777777" w:rsidR="008630ED" w:rsidRPr="007C7393" w:rsidRDefault="008630ED" w:rsidP="008630ED">
      <w:pPr>
        <w:spacing w:before="240"/>
        <w:rPr>
          <w:rFonts w:ascii="Verdana" w:hAnsi="Verdana" w:cs="Open Sans"/>
          <w:sz w:val="20"/>
          <w:szCs w:val="20"/>
        </w:rPr>
      </w:pPr>
    </w:p>
    <w:p w14:paraId="4A66C823" w14:textId="6418B1F1" w:rsidR="00157035" w:rsidRPr="008630ED" w:rsidRDefault="00157035" w:rsidP="008630ED">
      <w:pPr>
        <w:ind w:firstLine="708"/>
        <w:rPr>
          <w:rFonts w:ascii="Verdana" w:hAnsi="Verdana" w:cs="Open Sans"/>
          <w:sz w:val="20"/>
          <w:szCs w:val="20"/>
        </w:rPr>
      </w:pPr>
    </w:p>
    <w:p w14:paraId="51C7CAB7" w14:textId="24C85700" w:rsidR="002B56F9" w:rsidRPr="0043075E" w:rsidRDefault="002B56F9" w:rsidP="006300FE">
      <w:pPr>
        <w:pStyle w:val="Zkladntext2"/>
        <w:pageBreakBefore/>
        <w:jc w:val="center"/>
        <w:rPr>
          <w:rFonts w:ascii="Arial" w:hAnsi="Arial" w:cs="Arial"/>
          <w:b/>
          <w:szCs w:val="20"/>
          <w:lang w:val="cs-CZ"/>
        </w:rPr>
      </w:pPr>
      <w:r w:rsidRPr="00057356">
        <w:rPr>
          <w:rFonts w:ascii="Arial" w:hAnsi="Arial" w:cs="Arial"/>
          <w:b/>
          <w:szCs w:val="20"/>
        </w:rPr>
        <w:lastRenderedPageBreak/>
        <w:t xml:space="preserve">Příloha </w:t>
      </w:r>
      <w:r w:rsidRPr="00BC0532">
        <w:rPr>
          <w:rFonts w:ascii="Arial" w:hAnsi="Arial" w:cs="Arial"/>
          <w:b/>
          <w:szCs w:val="20"/>
        </w:rPr>
        <w:t xml:space="preserve">č. </w:t>
      </w:r>
      <w:r w:rsidR="00A07A08">
        <w:rPr>
          <w:rFonts w:ascii="Arial" w:hAnsi="Arial" w:cs="Arial"/>
          <w:b/>
          <w:szCs w:val="20"/>
          <w:lang w:val="cs-CZ"/>
        </w:rPr>
        <w:t>3</w:t>
      </w:r>
      <w:r w:rsidRPr="00BC0532">
        <w:rPr>
          <w:rFonts w:ascii="Arial" w:hAnsi="Arial" w:cs="Arial"/>
          <w:b/>
          <w:szCs w:val="20"/>
        </w:rPr>
        <w:t xml:space="preserve"> </w:t>
      </w:r>
      <w:r w:rsidR="0043075E" w:rsidRPr="00BC0532">
        <w:rPr>
          <w:rFonts w:ascii="Arial" w:hAnsi="Arial" w:cs="Arial"/>
          <w:b/>
          <w:szCs w:val="20"/>
          <w:lang w:val="cs-CZ"/>
        </w:rPr>
        <w:t xml:space="preserve">výzvy </w:t>
      </w:r>
      <w:r w:rsidR="0043075E">
        <w:rPr>
          <w:rFonts w:ascii="Arial" w:hAnsi="Arial" w:cs="Arial"/>
          <w:b/>
          <w:szCs w:val="20"/>
          <w:lang w:val="cs-CZ"/>
        </w:rPr>
        <w:t>k podání nabídek</w:t>
      </w:r>
    </w:p>
    <w:p w14:paraId="78B8AB63" w14:textId="12BB7709" w:rsidR="002B56F9" w:rsidRPr="00057356" w:rsidRDefault="00C40360" w:rsidP="002B56F9">
      <w:pPr>
        <w:pStyle w:val="Zkladntext2"/>
        <w:jc w:val="center"/>
        <w:rPr>
          <w:rFonts w:ascii="Arial" w:hAnsi="Arial" w:cs="Arial"/>
          <w:szCs w:val="20"/>
          <w:lang w:val="cs-CZ"/>
        </w:rPr>
      </w:pPr>
      <w:r>
        <w:rPr>
          <w:rFonts w:ascii="Arial" w:hAnsi="Arial" w:cs="Arial"/>
          <w:szCs w:val="20"/>
          <w:lang w:val="cs-CZ"/>
        </w:rPr>
        <w:t>vzor</w:t>
      </w:r>
    </w:p>
    <w:p w14:paraId="5F93FE28" w14:textId="649394ED" w:rsidR="002B56F9" w:rsidRPr="00057356" w:rsidRDefault="00C40360" w:rsidP="002B56F9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Č</w:t>
      </w:r>
      <w:r w:rsidR="002B56F9" w:rsidRPr="00057356">
        <w:rPr>
          <w:rFonts w:ascii="Arial" w:hAnsi="Arial" w:cs="Arial"/>
          <w:b/>
          <w:sz w:val="20"/>
          <w:szCs w:val="20"/>
        </w:rPr>
        <w:t xml:space="preserve">estné prohlášení o </w:t>
      </w:r>
      <w:r w:rsidR="0043075E">
        <w:rPr>
          <w:rFonts w:ascii="Arial" w:hAnsi="Arial" w:cs="Arial"/>
          <w:b/>
          <w:sz w:val="20"/>
          <w:szCs w:val="20"/>
        </w:rPr>
        <w:t xml:space="preserve">akceptaci podmínek </w:t>
      </w:r>
      <w:r>
        <w:rPr>
          <w:rFonts w:ascii="Arial" w:hAnsi="Arial" w:cs="Arial"/>
          <w:b/>
          <w:sz w:val="20"/>
          <w:szCs w:val="20"/>
        </w:rPr>
        <w:t>pronajímatele</w:t>
      </w:r>
    </w:p>
    <w:p w14:paraId="4B8A34D9" w14:textId="06C14BAB" w:rsidR="002B56F9" w:rsidRPr="00057356" w:rsidRDefault="00C40360" w:rsidP="002B56F9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a</w:t>
      </w:r>
    </w:p>
    <w:p w14:paraId="08C75552" w14:textId="77777777" w:rsidR="00593CA2" w:rsidRDefault="00C40360" w:rsidP="00593CA2">
      <w:pPr>
        <w:jc w:val="center"/>
        <w:rPr>
          <w:rFonts w:ascii="Arial" w:hAnsi="Arial" w:cs="Arial"/>
          <w:b/>
          <w:sz w:val="20"/>
          <w:szCs w:val="20"/>
        </w:rPr>
      </w:pPr>
      <w:r w:rsidRPr="00C40360">
        <w:rPr>
          <w:rFonts w:ascii="Arial" w:hAnsi="Arial" w:cs="Arial"/>
          <w:b/>
          <w:sz w:val="20"/>
          <w:szCs w:val="20"/>
        </w:rPr>
        <w:t xml:space="preserve">nájem prostor občerstvení </w:t>
      </w:r>
    </w:p>
    <w:p w14:paraId="6ABD00DE" w14:textId="23D8D2E9" w:rsidR="00593CA2" w:rsidRPr="00F157FF" w:rsidRDefault="00593CA2" w:rsidP="00593CA2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</w:t>
      </w:r>
      <w:r w:rsidRPr="00F157FF">
        <w:rPr>
          <w:rFonts w:ascii="Arial" w:hAnsi="Arial" w:cs="Arial"/>
          <w:b/>
          <w:sz w:val="20"/>
          <w:szCs w:val="20"/>
        </w:rPr>
        <w:t>ebytový prostor v objektu zázemí Kluziště a MF Lužánky, Sportovní 2, Brno – Královo pole</w:t>
      </w:r>
    </w:p>
    <w:p w14:paraId="1155084A" w14:textId="6FD72C9C" w:rsidR="002B56F9" w:rsidRPr="00057356" w:rsidRDefault="002B56F9" w:rsidP="00593CA2">
      <w:pPr>
        <w:jc w:val="center"/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_____________________________________________________________</w:t>
      </w:r>
    </w:p>
    <w:p w14:paraId="062BB5F5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55F03EE3" w14:textId="7E13DC1A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Společnost</w:t>
      </w:r>
      <w:r w:rsidR="0043075E">
        <w:rPr>
          <w:rFonts w:ascii="Arial" w:hAnsi="Arial" w:cs="Arial"/>
          <w:sz w:val="20"/>
          <w:szCs w:val="20"/>
        </w:rPr>
        <w:t>/fyzická osoba podnikajíc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IČO: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se sídlem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PSČ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 w:rsidRPr="00057356">
        <w:rPr>
          <w:rFonts w:ascii="Arial" w:hAnsi="Arial" w:cs="Arial"/>
          <w:sz w:val="20"/>
          <w:szCs w:val="20"/>
        </w:rPr>
        <w:t xml:space="preserve"> </w:t>
      </w:r>
      <w:r w:rsidR="00BC0532">
        <w:rPr>
          <w:rFonts w:ascii="Arial" w:hAnsi="Arial" w:cs="Arial"/>
          <w:sz w:val="20"/>
          <w:szCs w:val="20"/>
        </w:rPr>
        <w:t xml:space="preserve"> </w:t>
      </w:r>
      <w:r w:rsidR="00BD326D">
        <w:rPr>
          <w:rFonts w:ascii="Arial" w:hAnsi="Arial" w:cs="Arial"/>
          <w:sz w:val="20"/>
          <w:szCs w:val="20"/>
        </w:rPr>
        <w:t xml:space="preserve">jako </w:t>
      </w:r>
      <w:r w:rsidR="00BD326D">
        <w:rPr>
          <w:rFonts w:ascii="Arial" w:hAnsi="Arial" w:cs="Arial"/>
          <w:b/>
          <w:i/>
          <w:sz w:val="20"/>
          <w:szCs w:val="20"/>
        </w:rPr>
        <w:t>zájemce o pronájem</w:t>
      </w:r>
      <w:r w:rsidRPr="00057356">
        <w:rPr>
          <w:rFonts w:ascii="Arial" w:hAnsi="Arial" w:cs="Arial"/>
          <w:sz w:val="20"/>
          <w:szCs w:val="20"/>
        </w:rPr>
        <w:t>,</w:t>
      </w:r>
      <w:r w:rsidRPr="00296FBD">
        <w:rPr>
          <w:rFonts w:ascii="Arial" w:hAnsi="Arial" w:cs="Arial"/>
          <w:sz w:val="20"/>
          <w:szCs w:val="20"/>
        </w:rPr>
        <w:t xml:space="preserve"> tímto čestně prohlašuje, že </w:t>
      </w:r>
      <w:r w:rsidR="0043075E">
        <w:rPr>
          <w:rFonts w:ascii="Arial" w:hAnsi="Arial" w:cs="Arial"/>
          <w:sz w:val="20"/>
          <w:szCs w:val="20"/>
        </w:rPr>
        <w:t xml:space="preserve">přijímá následující podmínky </w:t>
      </w:r>
      <w:r w:rsidR="00BD326D">
        <w:rPr>
          <w:rFonts w:ascii="Arial" w:hAnsi="Arial" w:cs="Arial"/>
          <w:sz w:val="20"/>
          <w:szCs w:val="20"/>
        </w:rPr>
        <w:t>pronajímatele:</w:t>
      </w:r>
    </w:p>
    <w:p w14:paraId="7CA95DD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31D76DD" w14:textId="4573106F" w:rsidR="002B56F9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ovedu evidenci tržeb v pokladním systému a budu vydávat účtenky zákazníkovi;</w:t>
      </w:r>
    </w:p>
    <w:p w14:paraId="2703F2E0" w14:textId="2C8CFC79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řijímat platební karty</w:t>
      </w:r>
      <w:r w:rsidR="00145B10">
        <w:rPr>
          <w:rFonts w:ascii="Arial" w:hAnsi="Arial" w:cs="Arial"/>
          <w:sz w:val="20"/>
          <w:szCs w:val="20"/>
        </w:rPr>
        <w:t xml:space="preserve"> a čipové hodinky</w:t>
      </w:r>
      <w:r>
        <w:rPr>
          <w:rFonts w:ascii="Arial" w:hAnsi="Arial" w:cs="Arial"/>
          <w:sz w:val="20"/>
          <w:szCs w:val="20"/>
        </w:rPr>
        <w:t>;</w:t>
      </w:r>
    </w:p>
    <w:p w14:paraId="2D57908B" w14:textId="59285F30" w:rsidR="00E34891" w:rsidRDefault="00E34891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oužívat systém vratných kelímků</w:t>
      </w:r>
    </w:p>
    <w:p w14:paraId="7CD8A055" w14:textId="3C4D464B" w:rsidR="002E0B19" w:rsidRDefault="002E0B19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akceptuji požadavky pronajímatele uvedené ve výzvě a příloze č. 1 výzvy</w:t>
      </w:r>
    </w:p>
    <w:p w14:paraId="7C65EDE0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6D63924C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1FF06B6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559A72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2012F88F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V ………… dne ………...</w:t>
      </w:r>
    </w:p>
    <w:p w14:paraId="12D64411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40FE09E8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6CCED8ED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5664FF85" w14:textId="77777777" w:rsidR="002B56F9" w:rsidRPr="002A6DD6" w:rsidRDefault="002B56F9" w:rsidP="002B56F9">
      <w:pPr>
        <w:pStyle w:val="Zkladntext2"/>
        <w:rPr>
          <w:rFonts w:ascii="Arial" w:hAnsi="Arial" w:cs="Arial"/>
          <w:i/>
          <w:szCs w:val="20"/>
          <w:highlight w:val="yellow"/>
        </w:rPr>
      </w:pPr>
      <w:r w:rsidRPr="002A6DD6">
        <w:rPr>
          <w:rFonts w:ascii="Arial" w:hAnsi="Arial" w:cs="Arial"/>
          <w:i/>
          <w:szCs w:val="20"/>
          <w:highlight w:val="yellow"/>
        </w:rPr>
        <w:t>(</w:t>
      </w:r>
      <w:r w:rsidRPr="002A6DD6">
        <w:rPr>
          <w:rFonts w:ascii="Arial" w:hAnsi="Arial" w:cs="Arial"/>
          <w:i/>
          <w:szCs w:val="20"/>
          <w:highlight w:val="yellow"/>
          <w:lang w:val="cs-CZ"/>
        </w:rPr>
        <w:t>osoba oprávněná jednat za/jménem uchazeče</w:t>
      </w:r>
      <w:r w:rsidRPr="002A6DD6">
        <w:rPr>
          <w:rFonts w:ascii="Arial" w:hAnsi="Arial" w:cs="Arial"/>
          <w:i/>
          <w:szCs w:val="20"/>
          <w:highlight w:val="yellow"/>
        </w:rPr>
        <w:t>)</w:t>
      </w:r>
    </w:p>
    <w:p w14:paraId="7BAB823B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7DB0075E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65179DC1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560BD1A6" w14:textId="77777777" w:rsidR="002B56F9" w:rsidRPr="00057356" w:rsidRDefault="002B56F9" w:rsidP="002B56F9">
      <w:pPr>
        <w:pStyle w:val="Zkladntext2"/>
        <w:jc w:val="left"/>
        <w:rPr>
          <w:rFonts w:ascii="Arial" w:hAnsi="Arial" w:cs="Arial"/>
          <w:szCs w:val="20"/>
        </w:rPr>
      </w:pPr>
      <w:r w:rsidRPr="002A6DD6">
        <w:rPr>
          <w:rFonts w:ascii="Arial" w:hAnsi="Arial" w:cs="Arial"/>
          <w:i/>
          <w:szCs w:val="20"/>
          <w:highlight w:val="yellow"/>
        </w:rPr>
        <w:t>(podpis)</w:t>
      </w:r>
    </w:p>
    <w:p w14:paraId="5A9D3D24" w14:textId="77777777" w:rsidR="001C7BB5" w:rsidRPr="007C7393" w:rsidRDefault="001C7BB5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1C7BB5" w:rsidRPr="007C7393" w:rsidSect="00EE2E6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C571B" w14:textId="77777777" w:rsidR="006F3B74" w:rsidRDefault="006F3B74" w:rsidP="00EE2E6A">
      <w:pPr>
        <w:spacing w:before="0" w:after="0"/>
      </w:pPr>
      <w:r>
        <w:separator/>
      </w:r>
    </w:p>
  </w:endnote>
  <w:endnote w:type="continuationSeparator" w:id="0">
    <w:p w14:paraId="6FEEBF18" w14:textId="77777777" w:rsidR="006F3B74" w:rsidRDefault="006F3B74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0A6CFAF" w:rsidR="001C7BB5" w:rsidRPr="00911C18" w:rsidRDefault="00800A1E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 – SPORT, a. s., </w:t>
    </w:r>
    <w:r w:rsidR="00DF519E">
      <w:rPr>
        <w:rFonts w:ascii="Open Sans" w:hAnsi="Open Sans" w:cs="Open Sans"/>
        <w:sz w:val="16"/>
        <w:szCs w:val="16"/>
      </w:rPr>
      <w:t>Křížkovského 164</w:t>
    </w:r>
    <w:r w:rsidR="001C7BB5" w:rsidRPr="001C7BB5">
      <w:rPr>
        <w:rFonts w:ascii="Open Sans" w:hAnsi="Open Sans" w:cs="Open Sans"/>
        <w:sz w:val="16"/>
        <w:szCs w:val="16"/>
      </w:rPr>
      <w:t>, 603 00 Brno, IČ: 269 32 211, tel: 533 033 800</w:t>
    </w:r>
    <w:r w:rsidR="001C7BB5" w:rsidRPr="00C40633">
      <w:rPr>
        <w:sz w:val="16"/>
        <w:szCs w:val="16"/>
      </w:rPr>
      <w:tab/>
    </w:r>
    <w:r w:rsidR="001C7BB5" w:rsidRPr="00911C18">
      <w:rPr>
        <w:rFonts w:ascii="Open Sans" w:hAnsi="Open Sans" w:cs="Open Sans"/>
        <w:sz w:val="16"/>
        <w:szCs w:val="16"/>
      </w:rPr>
      <w:t xml:space="preserve">Strana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PAGE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AD62EA">
      <w:rPr>
        <w:rFonts w:ascii="Open Sans" w:hAnsi="Open Sans" w:cs="Open Sans"/>
        <w:noProof/>
        <w:sz w:val="16"/>
        <w:szCs w:val="16"/>
      </w:rPr>
      <w:t>3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 xml:space="preserve"> (celkem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AD62EA">
      <w:rPr>
        <w:rFonts w:ascii="Open Sans" w:hAnsi="Open Sans" w:cs="Open Sans"/>
        <w:noProof/>
        <w:sz w:val="16"/>
        <w:szCs w:val="16"/>
      </w:rPr>
      <w:t>4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639231A0" w:rsidR="001C7BB5" w:rsidRPr="00990953" w:rsidRDefault="00B7280B" w:rsidP="001C7BB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center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– SPORT, a. s., </w:t>
    </w:r>
    <w:r w:rsidR="007E2C9F">
      <w:rPr>
        <w:rFonts w:ascii="Open Sans" w:hAnsi="Open Sans" w:cs="Open Sans"/>
        <w:sz w:val="16"/>
        <w:szCs w:val="16"/>
      </w:rPr>
      <w:t>Křížkovského 164</w:t>
    </w:r>
    <w:r w:rsidR="001C7BB5" w:rsidRPr="001C7BB5">
      <w:rPr>
        <w:rFonts w:ascii="Open Sans" w:hAnsi="Open Sans" w:cs="Open Sans"/>
        <w:sz w:val="16"/>
        <w:szCs w:val="16"/>
      </w:rPr>
      <w:t>, 603 00 Brno, IČ: 269 32 211, tel: 533 033 800</w:t>
    </w:r>
    <w:r w:rsidR="001C7BB5">
      <w:rPr>
        <w:sz w:val="16"/>
        <w:szCs w:val="16"/>
      </w:rPr>
      <w:tab/>
    </w:r>
    <w:r w:rsidR="001C7BB5" w:rsidRPr="00990953">
      <w:rPr>
        <w:rFonts w:ascii="Open Sans" w:hAnsi="Open Sans" w:cs="Open Sans"/>
        <w:sz w:val="16"/>
        <w:szCs w:val="16"/>
      </w:rPr>
      <w:t xml:space="preserve">Strana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PAGE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AD62EA">
      <w:rPr>
        <w:rFonts w:ascii="Open Sans" w:hAnsi="Open Sans" w:cs="Open Sans"/>
        <w:noProof/>
        <w:sz w:val="16"/>
        <w:szCs w:val="16"/>
      </w:rPr>
      <w:t>1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 xml:space="preserve"> (celkem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AD62EA">
      <w:rPr>
        <w:rFonts w:ascii="Open Sans" w:hAnsi="Open Sans" w:cs="Open Sans"/>
        <w:noProof/>
        <w:sz w:val="16"/>
        <w:szCs w:val="16"/>
      </w:rPr>
      <w:t>4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C36C3" w14:textId="77777777" w:rsidR="006F3B74" w:rsidRDefault="006F3B74" w:rsidP="00EE2E6A">
      <w:pPr>
        <w:spacing w:before="0" w:after="0"/>
      </w:pPr>
      <w:r>
        <w:separator/>
      </w:r>
    </w:p>
  </w:footnote>
  <w:footnote w:type="continuationSeparator" w:id="0">
    <w:p w14:paraId="40995873" w14:textId="77777777" w:rsidR="006F3B74" w:rsidRDefault="006F3B74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BC90C" w14:textId="1FAF78F6" w:rsidR="001C7BB5" w:rsidRDefault="001C7BB5">
    <w:pPr>
      <w:pStyle w:val="Zhlav"/>
    </w:pPr>
    <w:r>
      <w:rPr>
        <w:noProof/>
        <w:lang w:eastAsia="cs-CZ"/>
      </w:rPr>
      <w:drawing>
        <wp:inline distT="0" distB="0" distL="0" distR="0" wp14:anchorId="29C046AB" wp14:editId="5063C4AB">
          <wp:extent cx="1571625" cy="23491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35C6C75D" w:rsidR="001C7BB5" w:rsidRPr="00C20857" w:rsidRDefault="001C7BB5" w:rsidP="001C7BB5">
    <w:pPr>
      <w:pStyle w:val="Zhlav"/>
      <w:jc w:val="left"/>
      <w:rPr>
        <w:rFonts w:ascii="Verdana" w:hAnsi="Verdana"/>
        <w:sz w:val="20"/>
      </w:rPr>
    </w:pPr>
    <w:r>
      <w:rPr>
        <w:noProof/>
        <w:lang w:eastAsia="cs-CZ"/>
      </w:rPr>
      <w:drawing>
        <wp:inline distT="0" distB="0" distL="0" distR="0" wp14:anchorId="25DB1CB8" wp14:editId="61E981D4">
          <wp:extent cx="1571625" cy="23491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CE61140"/>
    <w:multiLevelType w:val="hybridMultilevel"/>
    <w:tmpl w:val="D85A9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37F2A1C"/>
    <w:multiLevelType w:val="hybridMultilevel"/>
    <w:tmpl w:val="44B2C83E"/>
    <w:lvl w:ilvl="0" w:tplc="E31EB2EA">
      <w:start w:val="1"/>
      <w:numFmt w:val="upperLetter"/>
      <w:lvlText w:val="%1)"/>
      <w:lvlJc w:val="left"/>
      <w:pPr>
        <w:ind w:left="720" w:hanging="360"/>
      </w:pPr>
      <w:rPr>
        <w:rFonts w:cs="Open Sans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7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8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411583199">
    <w:abstractNumId w:val="10"/>
  </w:num>
  <w:num w:numId="2" w16cid:durableId="1137259259">
    <w:abstractNumId w:val="18"/>
  </w:num>
  <w:num w:numId="3" w16cid:durableId="1094860027">
    <w:abstractNumId w:val="6"/>
  </w:num>
  <w:num w:numId="4" w16cid:durableId="2028867742">
    <w:abstractNumId w:val="6"/>
  </w:num>
  <w:num w:numId="5" w16cid:durableId="1879468228">
    <w:abstractNumId w:val="6"/>
  </w:num>
  <w:num w:numId="6" w16cid:durableId="209809790">
    <w:abstractNumId w:val="6"/>
  </w:num>
  <w:num w:numId="7" w16cid:durableId="382564270">
    <w:abstractNumId w:val="6"/>
  </w:num>
  <w:num w:numId="8" w16cid:durableId="866868049">
    <w:abstractNumId w:val="6"/>
  </w:num>
  <w:num w:numId="9" w16cid:durableId="646588991">
    <w:abstractNumId w:val="6"/>
  </w:num>
  <w:num w:numId="10" w16cid:durableId="976687654">
    <w:abstractNumId w:val="6"/>
  </w:num>
  <w:num w:numId="11" w16cid:durableId="1747922728">
    <w:abstractNumId w:val="3"/>
  </w:num>
  <w:num w:numId="12" w16cid:durableId="1792817168">
    <w:abstractNumId w:val="23"/>
  </w:num>
  <w:num w:numId="13" w16cid:durableId="1311667613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878082133">
    <w:abstractNumId w:val="0"/>
  </w:num>
  <w:num w:numId="15" w16cid:durableId="23018429">
    <w:abstractNumId w:val="21"/>
  </w:num>
  <w:num w:numId="16" w16cid:durableId="1040738673">
    <w:abstractNumId w:val="15"/>
  </w:num>
  <w:num w:numId="17" w16cid:durableId="649747150">
    <w:abstractNumId w:val="17"/>
  </w:num>
  <w:num w:numId="18" w16cid:durableId="1546988390">
    <w:abstractNumId w:val="6"/>
  </w:num>
  <w:num w:numId="19" w16cid:durableId="1438521302">
    <w:abstractNumId w:val="11"/>
  </w:num>
  <w:num w:numId="20" w16cid:durableId="1362050653">
    <w:abstractNumId w:val="7"/>
  </w:num>
  <w:num w:numId="21" w16cid:durableId="1280989750">
    <w:abstractNumId w:val="16"/>
  </w:num>
  <w:num w:numId="22" w16cid:durableId="1673989622">
    <w:abstractNumId w:val="6"/>
  </w:num>
  <w:num w:numId="23" w16cid:durableId="1267883631">
    <w:abstractNumId w:val="14"/>
  </w:num>
  <w:num w:numId="24" w16cid:durableId="1654292220">
    <w:abstractNumId w:val="19"/>
  </w:num>
  <w:num w:numId="25" w16cid:durableId="2044286346">
    <w:abstractNumId w:val="20"/>
  </w:num>
  <w:num w:numId="26" w16cid:durableId="2057124798">
    <w:abstractNumId w:val="5"/>
  </w:num>
  <w:num w:numId="27" w16cid:durableId="560874336">
    <w:abstractNumId w:val="8"/>
  </w:num>
  <w:num w:numId="28" w16cid:durableId="10057416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295741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4934504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01807820">
    <w:abstractNumId w:val="4"/>
  </w:num>
  <w:num w:numId="32" w16cid:durableId="1301424165">
    <w:abstractNumId w:val="22"/>
  </w:num>
  <w:num w:numId="33" w16cid:durableId="125245850">
    <w:abstractNumId w:val="13"/>
  </w:num>
  <w:num w:numId="34" w16cid:durableId="1906530508">
    <w:abstractNumId w:val="2"/>
  </w:num>
  <w:num w:numId="35" w16cid:durableId="576281417">
    <w:abstractNumId w:val="9"/>
  </w:num>
  <w:num w:numId="36" w16cid:durableId="6490935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mwrAUA97L9hCwAAAA="/>
  </w:docVars>
  <w:rsids>
    <w:rsidRoot w:val="004269E2"/>
    <w:rsid w:val="00024752"/>
    <w:rsid w:val="00043394"/>
    <w:rsid w:val="0004723C"/>
    <w:rsid w:val="000520C0"/>
    <w:rsid w:val="00057A11"/>
    <w:rsid w:val="00064491"/>
    <w:rsid w:val="00082618"/>
    <w:rsid w:val="00092C0B"/>
    <w:rsid w:val="000930CC"/>
    <w:rsid w:val="00093635"/>
    <w:rsid w:val="0009388D"/>
    <w:rsid w:val="000A1A2C"/>
    <w:rsid w:val="000D4008"/>
    <w:rsid w:val="000E0BAA"/>
    <w:rsid w:val="0011170C"/>
    <w:rsid w:val="00134592"/>
    <w:rsid w:val="001364D4"/>
    <w:rsid w:val="00143E97"/>
    <w:rsid w:val="00145B10"/>
    <w:rsid w:val="00157035"/>
    <w:rsid w:val="0016245B"/>
    <w:rsid w:val="00185232"/>
    <w:rsid w:val="001C7BB5"/>
    <w:rsid w:val="001D754E"/>
    <w:rsid w:val="001E2C09"/>
    <w:rsid w:val="001F4B3F"/>
    <w:rsid w:val="00200735"/>
    <w:rsid w:val="00200D36"/>
    <w:rsid w:val="00202CCF"/>
    <w:rsid w:val="002059E5"/>
    <w:rsid w:val="00225475"/>
    <w:rsid w:val="00230536"/>
    <w:rsid w:val="00280806"/>
    <w:rsid w:val="002A52F4"/>
    <w:rsid w:val="002A6DD6"/>
    <w:rsid w:val="002B1FB5"/>
    <w:rsid w:val="002B56F9"/>
    <w:rsid w:val="002D15FE"/>
    <w:rsid w:val="002E0B19"/>
    <w:rsid w:val="002E6170"/>
    <w:rsid w:val="002F0084"/>
    <w:rsid w:val="002F74B1"/>
    <w:rsid w:val="00302C1E"/>
    <w:rsid w:val="003062F9"/>
    <w:rsid w:val="00313364"/>
    <w:rsid w:val="00314AA1"/>
    <w:rsid w:val="0032573F"/>
    <w:rsid w:val="00341A71"/>
    <w:rsid w:val="00357362"/>
    <w:rsid w:val="00361DE4"/>
    <w:rsid w:val="00373BEB"/>
    <w:rsid w:val="00385357"/>
    <w:rsid w:val="003F0348"/>
    <w:rsid w:val="00407299"/>
    <w:rsid w:val="00421F9E"/>
    <w:rsid w:val="00423EC1"/>
    <w:rsid w:val="004269E2"/>
    <w:rsid w:val="0043075E"/>
    <w:rsid w:val="00465733"/>
    <w:rsid w:val="004671DE"/>
    <w:rsid w:val="00467AF4"/>
    <w:rsid w:val="00483F64"/>
    <w:rsid w:val="004A2A23"/>
    <w:rsid w:val="004B2994"/>
    <w:rsid w:val="004B4351"/>
    <w:rsid w:val="004D2686"/>
    <w:rsid w:val="004F686B"/>
    <w:rsid w:val="00504265"/>
    <w:rsid w:val="00535013"/>
    <w:rsid w:val="0058435C"/>
    <w:rsid w:val="00593CA2"/>
    <w:rsid w:val="00596DC9"/>
    <w:rsid w:val="005B0EEA"/>
    <w:rsid w:val="005C4E8E"/>
    <w:rsid w:val="006300FE"/>
    <w:rsid w:val="00635D27"/>
    <w:rsid w:val="00650B7D"/>
    <w:rsid w:val="006617F7"/>
    <w:rsid w:val="00675A1B"/>
    <w:rsid w:val="0069002E"/>
    <w:rsid w:val="006A66F7"/>
    <w:rsid w:val="006B0192"/>
    <w:rsid w:val="006B4084"/>
    <w:rsid w:val="006C4E41"/>
    <w:rsid w:val="006F3B74"/>
    <w:rsid w:val="0071401E"/>
    <w:rsid w:val="00715207"/>
    <w:rsid w:val="00722CFA"/>
    <w:rsid w:val="00724F9B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68A8"/>
    <w:rsid w:val="007B7C07"/>
    <w:rsid w:val="007C6239"/>
    <w:rsid w:val="007C7393"/>
    <w:rsid w:val="007D7077"/>
    <w:rsid w:val="007E0686"/>
    <w:rsid w:val="007E2C9F"/>
    <w:rsid w:val="007E7905"/>
    <w:rsid w:val="007F05BD"/>
    <w:rsid w:val="00800A1E"/>
    <w:rsid w:val="0080331A"/>
    <w:rsid w:val="0081353B"/>
    <w:rsid w:val="008272CB"/>
    <w:rsid w:val="008407E3"/>
    <w:rsid w:val="008558A0"/>
    <w:rsid w:val="008630ED"/>
    <w:rsid w:val="00876A4D"/>
    <w:rsid w:val="00884B58"/>
    <w:rsid w:val="008923D8"/>
    <w:rsid w:val="0089771D"/>
    <w:rsid w:val="008C1880"/>
    <w:rsid w:val="008D49C6"/>
    <w:rsid w:val="008F22ED"/>
    <w:rsid w:val="00911C18"/>
    <w:rsid w:val="009136FE"/>
    <w:rsid w:val="00927CF1"/>
    <w:rsid w:val="00936CB7"/>
    <w:rsid w:val="00941C5A"/>
    <w:rsid w:val="00953D8D"/>
    <w:rsid w:val="00953EB8"/>
    <w:rsid w:val="00965780"/>
    <w:rsid w:val="0098365B"/>
    <w:rsid w:val="00990953"/>
    <w:rsid w:val="00991501"/>
    <w:rsid w:val="0099632B"/>
    <w:rsid w:val="009D3C3E"/>
    <w:rsid w:val="009D5565"/>
    <w:rsid w:val="009E031F"/>
    <w:rsid w:val="009E6EBE"/>
    <w:rsid w:val="00A07297"/>
    <w:rsid w:val="00A07A08"/>
    <w:rsid w:val="00A20F78"/>
    <w:rsid w:val="00A3222A"/>
    <w:rsid w:val="00AA4BB8"/>
    <w:rsid w:val="00AA6795"/>
    <w:rsid w:val="00AB257D"/>
    <w:rsid w:val="00AB7977"/>
    <w:rsid w:val="00AD62EA"/>
    <w:rsid w:val="00AD72BA"/>
    <w:rsid w:val="00AE0389"/>
    <w:rsid w:val="00AE11B4"/>
    <w:rsid w:val="00AF03D9"/>
    <w:rsid w:val="00AF27BF"/>
    <w:rsid w:val="00AF34D4"/>
    <w:rsid w:val="00B001C0"/>
    <w:rsid w:val="00B117A9"/>
    <w:rsid w:val="00B22E75"/>
    <w:rsid w:val="00B7280B"/>
    <w:rsid w:val="00B94758"/>
    <w:rsid w:val="00BB3C80"/>
    <w:rsid w:val="00BB4A05"/>
    <w:rsid w:val="00BB6264"/>
    <w:rsid w:val="00BC0532"/>
    <w:rsid w:val="00BC7751"/>
    <w:rsid w:val="00BD326D"/>
    <w:rsid w:val="00C05F77"/>
    <w:rsid w:val="00C17E76"/>
    <w:rsid w:val="00C20857"/>
    <w:rsid w:val="00C21669"/>
    <w:rsid w:val="00C25462"/>
    <w:rsid w:val="00C40360"/>
    <w:rsid w:val="00C42179"/>
    <w:rsid w:val="00C56159"/>
    <w:rsid w:val="00C71739"/>
    <w:rsid w:val="00C71C46"/>
    <w:rsid w:val="00C77616"/>
    <w:rsid w:val="00C8451B"/>
    <w:rsid w:val="00C91167"/>
    <w:rsid w:val="00CA2B75"/>
    <w:rsid w:val="00CB62B7"/>
    <w:rsid w:val="00CC1405"/>
    <w:rsid w:val="00CC20DA"/>
    <w:rsid w:val="00CC3B2A"/>
    <w:rsid w:val="00CC477C"/>
    <w:rsid w:val="00CD4CC0"/>
    <w:rsid w:val="00D02886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A4DF6"/>
    <w:rsid w:val="00DC0F29"/>
    <w:rsid w:val="00DD1133"/>
    <w:rsid w:val="00DD2B8B"/>
    <w:rsid w:val="00DD715E"/>
    <w:rsid w:val="00DE634C"/>
    <w:rsid w:val="00DF4A95"/>
    <w:rsid w:val="00DF519E"/>
    <w:rsid w:val="00E00EE1"/>
    <w:rsid w:val="00E300F2"/>
    <w:rsid w:val="00E34891"/>
    <w:rsid w:val="00ED5578"/>
    <w:rsid w:val="00EE2E6A"/>
    <w:rsid w:val="00EE391B"/>
    <w:rsid w:val="00EF3A80"/>
    <w:rsid w:val="00F06351"/>
    <w:rsid w:val="00F157FF"/>
    <w:rsid w:val="00F252C4"/>
    <w:rsid w:val="00F452AF"/>
    <w:rsid w:val="00F455FB"/>
    <w:rsid w:val="00F476A6"/>
    <w:rsid w:val="00F504F3"/>
    <w:rsid w:val="00F51156"/>
    <w:rsid w:val="00F643C6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2">
    <w:name w:val="Body Text 2"/>
    <w:basedOn w:val="Normln"/>
    <w:link w:val="Zkladntext2Char"/>
    <w:rsid w:val="002B56F9"/>
    <w:pPr>
      <w:spacing w:before="0" w:after="0"/>
    </w:pPr>
    <w:rPr>
      <w:rFonts w:ascii="Verdana" w:hAnsi="Verdana"/>
      <w:sz w:val="20"/>
      <w:szCs w:val="24"/>
      <w:lang w:val="x-none" w:eastAsia="x-none"/>
    </w:rPr>
  </w:style>
  <w:style w:type="character" w:customStyle="1" w:styleId="Zkladntext2Char">
    <w:name w:val="Základní text 2 Char"/>
    <w:basedOn w:val="Standardnpsmoodstavce"/>
    <w:link w:val="Zkladntext2"/>
    <w:rsid w:val="002B56F9"/>
    <w:rPr>
      <w:rFonts w:ascii="Verdana" w:hAnsi="Verdana"/>
      <w:sz w:val="20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2E67B03FC9D6429B9B1EDB09F364A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E8F2A9-885E-4CB0-8D32-9941234FBE0D}"/>
      </w:docPartPr>
      <w:docPartBody>
        <w:p w:rsidR="004D24D1" w:rsidRDefault="004D24D1" w:rsidP="004D24D1">
          <w:pPr>
            <w:pStyle w:val="2E67B03FC9D6429B9B1EDB09F364AF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F6F2A2D96E64B0281DB78F9628B05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81830-8FA9-421E-9D12-3980F32FB3CD}"/>
      </w:docPartPr>
      <w:docPartBody>
        <w:p w:rsidR="004D24D1" w:rsidRDefault="004D24D1" w:rsidP="004D24D1">
          <w:pPr>
            <w:pStyle w:val="AF6F2A2D96E64B0281DB78F9628B057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870E499EE58544F6B038FBDE3095C6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62E050-BEE8-4F62-81ED-DB5891687CF5}"/>
      </w:docPartPr>
      <w:docPartBody>
        <w:p w:rsidR="004D24D1" w:rsidRDefault="004D24D1" w:rsidP="004D24D1">
          <w:pPr>
            <w:pStyle w:val="870E499EE58544F6B038FBDE3095C69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46F4DA358514F5F9E81D60A0B9F4C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AB8B98-91D6-4F6C-A0E4-20038E7810BE}"/>
      </w:docPartPr>
      <w:docPartBody>
        <w:p w:rsidR="004D24D1" w:rsidRDefault="004D24D1" w:rsidP="004D24D1">
          <w:pPr>
            <w:pStyle w:val="046F4DA358514F5F9E81D60A0B9F4CFF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9563D8763BD14E55B4227F87834A76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CC185-B990-43BD-B6C2-CF29838048DA}"/>
      </w:docPartPr>
      <w:docPartBody>
        <w:p w:rsidR="004D24D1" w:rsidRDefault="004D24D1" w:rsidP="004D24D1">
          <w:pPr>
            <w:pStyle w:val="9563D8763BD14E55B4227F87834A76AD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4AC614703AB4A94A0C19B83BEEB18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514CBB-42A6-4DBC-9C69-4C2349437469}"/>
      </w:docPartPr>
      <w:docPartBody>
        <w:p w:rsidR="004D24D1" w:rsidRDefault="004D24D1" w:rsidP="004D24D1">
          <w:pPr>
            <w:pStyle w:val="C4AC614703AB4A94A0C19B83BEEB185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C79CDEB0A30B40EEAFFAAEB6A93BC3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E23C2C-1D87-425C-BCA7-BAA2287B94EB}"/>
      </w:docPartPr>
      <w:docPartBody>
        <w:p w:rsidR="004D24D1" w:rsidRDefault="004D24D1" w:rsidP="004D24D1">
          <w:pPr>
            <w:pStyle w:val="C79CDEB0A30B40EEAFFAAEB6A93BC3F9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16CCFEB38654F90A65B7BCF40184A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F4B9BD-E182-45A7-B4B5-43345BB688A4}"/>
      </w:docPartPr>
      <w:docPartBody>
        <w:p w:rsidR="004D24D1" w:rsidRDefault="004D24D1" w:rsidP="004D24D1">
          <w:pPr>
            <w:pStyle w:val="016CCFEB38654F90A65B7BCF40184AE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50C5B"/>
    <w:rsid w:val="00375C2F"/>
    <w:rsid w:val="004D24D1"/>
    <w:rsid w:val="0058131C"/>
    <w:rsid w:val="006417A2"/>
    <w:rsid w:val="00724AC0"/>
    <w:rsid w:val="007525B4"/>
    <w:rsid w:val="00770FFC"/>
    <w:rsid w:val="007C3228"/>
    <w:rsid w:val="007F05BD"/>
    <w:rsid w:val="00A019E0"/>
    <w:rsid w:val="00AA3453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D24D1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2E67B03FC9D6429B9B1EDB09F364AFE7">
    <w:name w:val="2E67B03FC9D6429B9B1EDB09F364AFE7"/>
    <w:rsid w:val="004D24D1"/>
  </w:style>
  <w:style w:type="paragraph" w:customStyle="1" w:styleId="AF6F2A2D96E64B0281DB78F9628B0579">
    <w:name w:val="AF6F2A2D96E64B0281DB78F9628B0579"/>
    <w:rsid w:val="004D24D1"/>
  </w:style>
  <w:style w:type="paragraph" w:customStyle="1" w:styleId="870E499EE58544F6B038FBDE3095C69C">
    <w:name w:val="870E499EE58544F6B038FBDE3095C69C"/>
    <w:rsid w:val="004D24D1"/>
  </w:style>
  <w:style w:type="paragraph" w:customStyle="1" w:styleId="046F4DA358514F5F9E81D60A0B9F4CFF">
    <w:name w:val="046F4DA358514F5F9E81D60A0B9F4CFF"/>
    <w:rsid w:val="004D24D1"/>
  </w:style>
  <w:style w:type="paragraph" w:customStyle="1" w:styleId="9563D8763BD14E55B4227F87834A76AD">
    <w:name w:val="9563D8763BD14E55B4227F87834A76AD"/>
    <w:rsid w:val="004D24D1"/>
  </w:style>
  <w:style w:type="paragraph" w:customStyle="1" w:styleId="C4AC614703AB4A94A0C19B83BEEB185C">
    <w:name w:val="C4AC614703AB4A94A0C19B83BEEB185C"/>
    <w:rsid w:val="004D24D1"/>
  </w:style>
  <w:style w:type="paragraph" w:customStyle="1" w:styleId="C79CDEB0A30B40EEAFFAAEB6A93BC3F9">
    <w:name w:val="C79CDEB0A30B40EEAFFAAEB6A93BC3F9"/>
    <w:rsid w:val="004D24D1"/>
  </w:style>
  <w:style w:type="paragraph" w:customStyle="1" w:styleId="016CCFEB38654F90A65B7BCF40184AEE">
    <w:name w:val="016CCFEB38654F90A65B7BCF40184AEE"/>
    <w:rsid w:val="004D24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45CD523-3363-4ED7-9AC7-B7A83E4243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A3E5A0-0650-4A37-919A-94D8F99E0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68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Petra Bónová</cp:lastModifiedBy>
  <cp:revision>6</cp:revision>
  <cp:lastPrinted>2024-09-09T08:22:00Z</cp:lastPrinted>
  <dcterms:created xsi:type="dcterms:W3CDTF">2025-09-25T11:17:00Z</dcterms:created>
  <dcterms:modified xsi:type="dcterms:W3CDTF">2025-09-25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